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114D7B17" w:rsidR="001D2A0C" w:rsidRDefault="00AD4AB2" w:rsidP="00AD4AB2">
      <w:pPr>
        <w:pStyle w:val="Heading1"/>
      </w:pPr>
      <w:r>
        <w:t xml:space="preserve">Social Media Copy – </w:t>
      </w:r>
      <w:r w:rsidR="003A02C2">
        <w:t>End Poverty</w:t>
      </w:r>
      <w:r w:rsidR="009564AE">
        <w:t xml:space="preserve"> Week</w:t>
      </w:r>
    </w:p>
    <w:p w14:paraId="11D701D4" w14:textId="03932B40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9"/>
        <w:gridCol w:w="3231"/>
        <w:gridCol w:w="3210"/>
      </w:tblGrid>
      <w:tr w:rsidR="00AD4AB2" w14:paraId="42CF1EDA" w14:textId="77777777" w:rsidTr="13C4BA9C">
        <w:tc>
          <w:tcPr>
            <w:tcW w:w="3636" w:type="dxa"/>
          </w:tcPr>
          <w:p w14:paraId="69919E16" w14:textId="5C74FF24" w:rsidR="00AD4AB2" w:rsidRDefault="00AA42DA" w:rsidP="006378E7">
            <w:r>
              <w:t>Monday</w:t>
            </w:r>
            <w:r w:rsidR="00AD4AB2">
              <w:t xml:space="preserve">, </w:t>
            </w:r>
            <w:r w:rsidR="009564AE">
              <w:t xml:space="preserve">Oct </w:t>
            </w:r>
            <w:r w:rsidR="003A02C2">
              <w:t>16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6BF41075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B06BB9">
              <w:t>End Poverty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3C08F548" w14:textId="33C74052" w:rsidR="00AD4AB2" w:rsidRDefault="08DA2239" w:rsidP="13C4BA9C">
            <w:pPr>
              <w:rPr>
                <w:rFonts w:eastAsia="Source Sans Pro" w:cs="Source Sans Pro"/>
              </w:rPr>
            </w:pPr>
            <w:r w:rsidRPr="13C4BA9C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0FD004FA" w:rsidR="00AD4AB2" w:rsidRDefault="0448A4ED" w:rsidP="13C4BA9C">
            <w:r>
              <w:rPr>
                <w:noProof/>
              </w:rPr>
              <w:drawing>
                <wp:inline distT="0" distB="0" distL="0" distR="0" wp14:anchorId="11A3BB18" wp14:editId="61033270">
                  <wp:extent cx="1866900" cy="1895475"/>
                  <wp:effectExtent l="9525" t="9525" r="9525" b="9525"/>
                  <wp:docPr id="1908452566" name="Picture 1908452566" descr="Video featuring a photo of a small business owner in a basket shop; a little girl in Africa drinking water from a pipe; hands organizing boxes of canned food: and a farmer packing crates of produce. It reveals the cause of the week to be End Pover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452566" name="Picture 1908452566" descr="Video featuring a photo of a small business owner in a basket shop; a little girl in Africa drinking water from a pipe; hands organizing boxes of canned food: and a farmer packing crates of produce. It reveals the cause of the week to be End Poverty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4DF23A45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 xml:space="preserve">photo of </w:t>
            </w:r>
            <w:r w:rsidR="00243826">
              <w:t>a</w:t>
            </w:r>
            <w:r w:rsidR="00790B4A">
              <w:t xml:space="preserve"> </w:t>
            </w:r>
            <w:r w:rsidR="00C4101A">
              <w:t xml:space="preserve">small business owner in a basket shop; a </w:t>
            </w:r>
            <w:r w:rsidR="00FC374A">
              <w:t xml:space="preserve">little girl in Africa drinking water from a pipe; hands organizing boxes of canned food: </w:t>
            </w:r>
            <w:r w:rsidR="00B06BB9">
              <w:t>and a farmer packing crates of produce</w:t>
            </w:r>
            <w:r w:rsidR="00ED7EC5">
              <w:t xml:space="preserve">. </w:t>
            </w:r>
            <w:r w:rsidR="00790B4A">
              <w:t>It reveals</w:t>
            </w:r>
            <w:r w:rsidR="000A6ADD">
              <w:t xml:space="preserve"> the cause of the week to be </w:t>
            </w:r>
            <w:r w:rsidR="00B06BB9">
              <w:t>End Poverty</w:t>
            </w:r>
            <w:r w:rsidR="000A6ADD">
              <w:t>.</w:t>
            </w:r>
          </w:p>
        </w:tc>
      </w:tr>
      <w:tr w:rsidR="00AD4AB2" w14:paraId="16843182" w14:textId="77777777" w:rsidTr="13C4BA9C">
        <w:tc>
          <w:tcPr>
            <w:tcW w:w="3636" w:type="dxa"/>
          </w:tcPr>
          <w:p w14:paraId="676F5E33" w14:textId="67D32319" w:rsidR="00AD4AB2" w:rsidRDefault="00AA42DA" w:rsidP="006378E7">
            <w:r>
              <w:t>Wednesday</w:t>
            </w:r>
            <w:r w:rsidR="00AD4AB2">
              <w:t xml:space="preserve">, </w:t>
            </w:r>
            <w:r w:rsidR="004B3163">
              <w:t xml:space="preserve">Oct </w:t>
            </w:r>
            <w:r w:rsidR="00CE4073">
              <w:t>1</w:t>
            </w:r>
            <w:r w:rsidR="00C4101A">
              <w:t>8</w:t>
            </w:r>
          </w:p>
          <w:p w14:paraId="1EDF7959" w14:textId="7565D48B" w:rsidR="00777722" w:rsidRDefault="00B4131B" w:rsidP="006378E7">
            <w:r>
              <w:t xml:space="preserve">Through the @USOPM CFC, you can GIVE HAPPY so </w:t>
            </w:r>
            <w:r w:rsidR="00157129">
              <w:t>entrepreneurs like Mei can open their own small businesses</w:t>
            </w:r>
            <w:r>
              <w:t>. #GiveCFC</w:t>
            </w:r>
          </w:p>
        </w:tc>
        <w:tc>
          <w:tcPr>
            <w:tcW w:w="3217" w:type="dxa"/>
          </w:tcPr>
          <w:p w14:paraId="616DE79A" w14:textId="07B53397" w:rsidR="00AD4AB2" w:rsidRDefault="003D3DCE" w:rsidP="13C4BA9C">
            <w:pPr>
              <w:rPr>
                <w:rFonts w:eastAsia="Source Sans Pro" w:cs="Source Sans Pro"/>
              </w:rPr>
            </w:pPr>
            <w:r>
              <w:t> </w:t>
            </w:r>
            <w:r w:rsidR="6510E1E0" w:rsidRPr="13C4BA9C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0E0E584E" w:rsidR="00AD4AB2" w:rsidRDefault="2502A2AB" w:rsidP="13C4BA9C">
            <w:r>
              <w:rPr>
                <w:noProof/>
              </w:rPr>
              <w:drawing>
                <wp:inline distT="0" distB="0" distL="0" distR="0" wp14:anchorId="5A15C212" wp14:editId="0E4FC906">
                  <wp:extent cx="1895475" cy="1885950"/>
                  <wp:effectExtent l="9525" t="9525" r="9525" b="9525"/>
                  <wp:docPr id="1525164774" name="Picture 1525164774" descr="Photo of a smiling woman standing in a doorway with the text “GIVE HAPPY so entrepreneurs like Mei can open their own small businesses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5164774" name="Picture 1525164774" descr="Photo of a smiling woman standing in a doorway with the text “GIVE HAPPY so entrepreneurs like Mei can open their own small businesses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48920AF2" w:rsidR="00530E69" w:rsidRDefault="002B26AB" w:rsidP="003E5095">
            <w:r>
              <w:t xml:space="preserve">Photo of a </w:t>
            </w:r>
            <w:r w:rsidR="00157129">
              <w:t>smiling woman standing in a doorway wi</w:t>
            </w:r>
            <w:r w:rsidR="00790B4A">
              <w:t>th the text</w:t>
            </w:r>
            <w:r w:rsidR="000E367A">
              <w:t xml:space="preserve"> “GIVE HAPPY so</w:t>
            </w:r>
            <w:r w:rsidR="00157129">
              <w:t xml:space="preserve"> entrepreneurs like Mei can open their own small businesses</w:t>
            </w:r>
            <w:r w:rsidR="000E367A">
              <w:t xml:space="preserve">.” </w:t>
            </w:r>
          </w:p>
        </w:tc>
      </w:tr>
      <w:tr w:rsidR="00AD4AB2" w14:paraId="4A7DC075" w14:textId="77777777" w:rsidTr="13C4BA9C">
        <w:tc>
          <w:tcPr>
            <w:tcW w:w="3636" w:type="dxa"/>
          </w:tcPr>
          <w:p w14:paraId="3AF00CF7" w14:textId="4965A941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4B3163">
              <w:t xml:space="preserve">Oct </w:t>
            </w:r>
            <w:r w:rsidR="00C4101A">
              <w:t>20</w:t>
            </w:r>
            <w:r w:rsidR="2AC7D6B8">
              <w:t xml:space="preserve"> </w:t>
            </w:r>
          </w:p>
          <w:p w14:paraId="4A97052D" w14:textId="0B4EC1AF" w:rsidR="0009442B" w:rsidRDefault="0064136D" w:rsidP="006378E7">
            <w:r>
              <w:t>Friday fun:</w:t>
            </w:r>
            <w:r w:rsidR="001509DA">
              <w:t xml:space="preserve"> </w:t>
            </w:r>
            <w:r w:rsidR="001A2C7D">
              <w:t>We can all do our part in our own way.</w:t>
            </w:r>
          </w:p>
          <w:p w14:paraId="686BFF86" w14:textId="7FB5A418" w:rsidR="000A3DA5" w:rsidRDefault="001509DA" w:rsidP="006378E7">
            <w:r>
              <w:t>This</w:t>
            </w:r>
            <w:r w:rsidR="000A3DA5">
              <w:t xml:space="preserve"> week</w:t>
            </w:r>
            <w:r w:rsidR="001A2C7D">
              <w:t>, the effort to End Poverty wa</w:t>
            </w:r>
            <w:r>
              <w:t xml:space="preserve">s the @USOPM CFC cause of the week. </w:t>
            </w:r>
            <w:r w:rsidR="007D5593">
              <w:t>#GiveCFC</w:t>
            </w:r>
          </w:p>
        </w:tc>
        <w:tc>
          <w:tcPr>
            <w:tcW w:w="3217" w:type="dxa"/>
          </w:tcPr>
          <w:p w14:paraId="5F793AEE" w14:textId="3EEABA17" w:rsidR="00AD4AB2" w:rsidRDefault="0A47F9BF" w:rsidP="13C4BA9C">
            <w:pPr>
              <w:rPr>
                <w:rFonts w:eastAsia="Source Sans Pro" w:cs="Source Sans Pro"/>
              </w:rPr>
            </w:pPr>
            <w:r w:rsidRPr="13C4BA9C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1BCF74E3" w:rsidR="00AD4AB2" w:rsidRDefault="0B55C4FB" w:rsidP="13C4BA9C">
            <w:r>
              <w:rPr>
                <w:noProof/>
              </w:rPr>
              <w:drawing>
                <wp:inline distT="0" distB="0" distL="0" distR="0" wp14:anchorId="4F5B8E03" wp14:editId="306DB892">
                  <wp:extent cx="1895475" cy="1866900"/>
                  <wp:effectExtent l="9525" t="9525" r="9525" b="9525"/>
                  <wp:docPr id="429694434" name="Picture 429694434" descr="Image of a woman holding shopping bags and text “Nobody:” and “Me: Shopping at local small businesses is good for my community, right?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694434" name="Picture 429694434" descr="Image of a woman holding shopping bags and text “Nobody:” and “Me: Shopping at local small businesses is good for my community, right?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6690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28675955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2C429A0" w14:textId="36AB927D" w:rsidR="0009442B" w:rsidRDefault="001A2C7D" w:rsidP="006378E7">
            <w:r>
              <w:t>Image of a woman holding shopping bags and text “Nobody:” and “Me: Shopping at local small businesses is good for my community, right?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5F09A" w14:textId="77777777" w:rsidR="00F77E62" w:rsidRDefault="00F77E62" w:rsidP="00525B25">
      <w:r>
        <w:separator/>
      </w:r>
    </w:p>
  </w:endnote>
  <w:endnote w:type="continuationSeparator" w:id="0">
    <w:p w14:paraId="284D357C" w14:textId="77777777" w:rsidR="00F77E62" w:rsidRDefault="00F77E62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CB594" w14:textId="77777777" w:rsidR="00F61B70" w:rsidRDefault="00F61B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7ACA0" w14:textId="77777777" w:rsidR="00F61B70" w:rsidRDefault="00F61B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1CDCDC33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F61B70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5FF8432D" w:rsidR="00044CFB" w:rsidRDefault="00F61B70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52360D75" wp14:editId="7EAF21DC">
          <wp:extent cx="1362585" cy="283818"/>
          <wp:effectExtent l="0" t="0" r="0" b="2540"/>
          <wp:docPr id="6" name="Picture 6" descr="CFC Logo An OPM Init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t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32C8" w14:textId="77777777" w:rsidR="00F77E62" w:rsidRDefault="00F77E62" w:rsidP="00525B25">
      <w:r>
        <w:separator/>
      </w:r>
    </w:p>
  </w:footnote>
  <w:footnote w:type="continuationSeparator" w:id="0">
    <w:p w14:paraId="16E6055E" w14:textId="77777777" w:rsidR="00F77E62" w:rsidRDefault="00F77E62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4A385" w14:textId="77777777" w:rsidR="00F61B70" w:rsidRDefault="00F61B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BCB5F" w14:textId="77777777" w:rsidR="00F61B70" w:rsidRDefault="00F61B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5E82A086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6A633611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rAUAonBbmCwAAAA="/>
  </w:docVars>
  <w:rsids>
    <w:rsidRoot w:val="00B1028A"/>
    <w:rsid w:val="00000365"/>
    <w:rsid w:val="00021492"/>
    <w:rsid w:val="00044CFB"/>
    <w:rsid w:val="000626D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411EE"/>
    <w:rsid w:val="001462E4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A4036"/>
    <w:rsid w:val="001C22E7"/>
    <w:rsid w:val="001C333B"/>
    <w:rsid w:val="001D0278"/>
    <w:rsid w:val="001D2A0C"/>
    <w:rsid w:val="001D2E15"/>
    <w:rsid w:val="00200EF1"/>
    <w:rsid w:val="002041FF"/>
    <w:rsid w:val="00221DFD"/>
    <w:rsid w:val="00235D3A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327A1"/>
    <w:rsid w:val="00352290"/>
    <w:rsid w:val="00353241"/>
    <w:rsid w:val="00353AB0"/>
    <w:rsid w:val="003726A7"/>
    <w:rsid w:val="00376CC2"/>
    <w:rsid w:val="00380E50"/>
    <w:rsid w:val="00393F66"/>
    <w:rsid w:val="00396DE5"/>
    <w:rsid w:val="00397372"/>
    <w:rsid w:val="003A02C2"/>
    <w:rsid w:val="003A4AAA"/>
    <w:rsid w:val="003D369D"/>
    <w:rsid w:val="003D3DCE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6444"/>
    <w:rsid w:val="0058420F"/>
    <w:rsid w:val="005A7625"/>
    <w:rsid w:val="005B1894"/>
    <w:rsid w:val="005C0728"/>
    <w:rsid w:val="005C1193"/>
    <w:rsid w:val="005C2555"/>
    <w:rsid w:val="005C3F62"/>
    <w:rsid w:val="005C7115"/>
    <w:rsid w:val="005F5C21"/>
    <w:rsid w:val="00622310"/>
    <w:rsid w:val="006250FF"/>
    <w:rsid w:val="00626CEF"/>
    <w:rsid w:val="0064136D"/>
    <w:rsid w:val="00642B42"/>
    <w:rsid w:val="0065103D"/>
    <w:rsid w:val="00663513"/>
    <w:rsid w:val="00663BF6"/>
    <w:rsid w:val="00667719"/>
    <w:rsid w:val="00677F77"/>
    <w:rsid w:val="006A7A8F"/>
    <w:rsid w:val="006B1762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8048DA"/>
    <w:rsid w:val="00810E88"/>
    <w:rsid w:val="00811596"/>
    <w:rsid w:val="00812666"/>
    <w:rsid w:val="00833F06"/>
    <w:rsid w:val="00855A14"/>
    <w:rsid w:val="0088564A"/>
    <w:rsid w:val="00895F72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5BD3"/>
    <w:rsid w:val="009775C1"/>
    <w:rsid w:val="0097796E"/>
    <w:rsid w:val="009816A5"/>
    <w:rsid w:val="009A2085"/>
    <w:rsid w:val="009B661F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F6BD2"/>
    <w:rsid w:val="00B06BB9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56219"/>
    <w:rsid w:val="00B76710"/>
    <w:rsid w:val="00B8525A"/>
    <w:rsid w:val="00B9273F"/>
    <w:rsid w:val="00BB1D96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F10FA8"/>
    <w:rsid w:val="00F21437"/>
    <w:rsid w:val="00F233A3"/>
    <w:rsid w:val="00F25768"/>
    <w:rsid w:val="00F34A32"/>
    <w:rsid w:val="00F61B70"/>
    <w:rsid w:val="00F66025"/>
    <w:rsid w:val="00F77E62"/>
    <w:rsid w:val="00FA419B"/>
    <w:rsid w:val="00FA60AD"/>
    <w:rsid w:val="00FB36BE"/>
    <w:rsid w:val="00FB4165"/>
    <w:rsid w:val="00FB758E"/>
    <w:rsid w:val="00FC374A"/>
    <w:rsid w:val="00FE6AB2"/>
    <w:rsid w:val="00FF059F"/>
    <w:rsid w:val="00FF16D8"/>
    <w:rsid w:val="0448A4ED"/>
    <w:rsid w:val="08DA2239"/>
    <w:rsid w:val="0A47F9BF"/>
    <w:rsid w:val="0B55C4FB"/>
    <w:rsid w:val="13C4BA9C"/>
    <w:rsid w:val="1BA40887"/>
    <w:rsid w:val="2502A2AB"/>
    <w:rsid w:val="2AC7D6B8"/>
    <w:rsid w:val="2B574804"/>
    <w:rsid w:val="3F5E8845"/>
    <w:rsid w:val="5CF44D68"/>
    <w:rsid w:val="5F53551B"/>
    <w:rsid w:val="6510E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3EB959-8E69-4EA8-98E2-49B2BC6ACB4B}"/>
</file>

<file path=customXml/itemProps2.xml><?xml version="1.0" encoding="utf-8"?>
<ds:datastoreItem xmlns:ds="http://schemas.openxmlformats.org/officeDocument/2006/customXml" ds:itemID="{9D4801E4-95BF-4D0A-8822-2FC54C0BE01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End Poverty</dc:title>
  <dc:subject/>
  <dc:creator/>
  <cp:keywords>CFC Social Media</cp:keywords>
  <dc:description/>
  <cp:lastModifiedBy/>
  <cp:revision>1</cp:revision>
  <dcterms:created xsi:type="dcterms:W3CDTF">2023-07-31T15:01:00Z</dcterms:created>
  <dcterms:modified xsi:type="dcterms:W3CDTF">2023-07-31T15:01:00Z</dcterms:modified>
  <cp:category/>
</cp:coreProperties>
</file>